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D9F53" w14:textId="1101616F" w:rsidR="007307DA" w:rsidRPr="00A3625B" w:rsidRDefault="00A3625B" w:rsidP="00A3625B">
      <w:pPr>
        <w:jc w:val="center"/>
        <w:rPr>
          <w:rFonts w:ascii="Times New Roman" w:hAnsi="Times New Roman" w:cs="Times New Roman"/>
          <w:sz w:val="32"/>
          <w:szCs w:val="32"/>
        </w:rPr>
      </w:pPr>
      <w:r w:rsidRPr="00A3625B">
        <w:rPr>
          <w:rFonts w:ascii="Times New Roman" w:hAnsi="Times New Roman" w:cs="Times New Roman"/>
          <w:sz w:val="32"/>
          <w:szCs w:val="32"/>
        </w:rPr>
        <w:t>ASSIGNMENT 6</w:t>
      </w:r>
    </w:p>
    <w:p w14:paraId="7D0393C5" w14:textId="673E8F41" w:rsidR="00A3625B" w:rsidRPr="00A3625B" w:rsidRDefault="00A3625B" w:rsidP="00A3625B">
      <w:pPr>
        <w:jc w:val="center"/>
        <w:rPr>
          <w:rFonts w:ascii="Times New Roman" w:hAnsi="Times New Roman" w:cs="Times New Roman"/>
          <w:sz w:val="32"/>
          <w:szCs w:val="32"/>
        </w:rPr>
      </w:pPr>
      <w:r w:rsidRPr="00A3625B">
        <w:rPr>
          <w:rFonts w:ascii="Times New Roman" w:hAnsi="Times New Roman" w:cs="Times New Roman"/>
          <w:sz w:val="32"/>
          <w:szCs w:val="32"/>
        </w:rPr>
        <w:t>Submitted by</w:t>
      </w:r>
    </w:p>
    <w:p w14:paraId="660AAC8B" w14:textId="2A5EEA5E" w:rsidR="00A3625B" w:rsidRDefault="00A3625B" w:rsidP="00A3625B">
      <w:pPr>
        <w:jc w:val="center"/>
        <w:rPr>
          <w:rFonts w:ascii="Times New Roman" w:hAnsi="Times New Roman" w:cs="Times New Roman"/>
          <w:sz w:val="30"/>
          <w:szCs w:val="30"/>
        </w:rPr>
      </w:pPr>
      <w:r w:rsidRPr="00A3625B">
        <w:rPr>
          <w:rFonts w:ascii="Times New Roman" w:hAnsi="Times New Roman" w:cs="Times New Roman"/>
          <w:sz w:val="32"/>
          <w:szCs w:val="32"/>
        </w:rPr>
        <w:t>U17CO110</w:t>
      </w:r>
    </w:p>
    <w:p w14:paraId="1651E807" w14:textId="5F3F0548" w:rsidR="00A3625B" w:rsidRDefault="00A3625B" w:rsidP="00A3625B">
      <w:pPr>
        <w:rPr>
          <w:rFonts w:ascii="Times New Roman" w:hAnsi="Times New Roman" w:cs="Times New Roman"/>
          <w:sz w:val="30"/>
          <w:szCs w:val="30"/>
        </w:rPr>
      </w:pPr>
    </w:p>
    <w:p w14:paraId="720BD0A9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i/>
          <w:iCs/>
          <w:color w:val="E1EFFF"/>
          <w:sz w:val="24"/>
          <w:szCs w:val="24"/>
          <w:lang w:eastAsia="en-IN"/>
        </w:rPr>
        <w:t>#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includ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bits/stdc++.h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gt;</w:t>
      </w:r>
    </w:p>
    <w:p w14:paraId="4A50CC3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i/>
          <w:iCs/>
          <w:color w:val="E1EFFF"/>
          <w:sz w:val="24"/>
          <w:szCs w:val="24"/>
          <w:lang w:eastAsia="en-IN"/>
        </w:rPr>
        <w:t>#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includ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fstream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gt;</w:t>
      </w:r>
    </w:p>
    <w:p w14:paraId="18B75EAE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us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namespac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d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4DB806FC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;</w:t>
      </w:r>
    </w:p>
    <w:p w14:paraId="27F0E03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vector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vector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&gt;&g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epar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cons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&amp;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)</w:t>
      </w:r>
    </w:p>
    <w:p w14:paraId="5ED682AF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66605235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qrt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s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length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);</w:t>
      </w:r>
    </w:p>
    <w:p w14:paraId="183EA4E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vector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vector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gt;&g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(n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vector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&gt;(n));</w:t>
      </w:r>
    </w:p>
    <w:p w14:paraId="3649101B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fo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length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+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)</w:t>
      </w:r>
    </w:p>
    <w:p w14:paraId="2BFB9BA6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6E8EFFDA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[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/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][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%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]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s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[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]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-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a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%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26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7EFA3225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5F62C1A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retur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;</w:t>
      </w:r>
    </w:p>
    <w:p w14:paraId="6AAB37FE" w14:textId="1D86C86E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56C3DBC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45900ACD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func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cons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&amp;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lain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cons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&amp;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)</w:t>
      </w:r>
    </w:p>
    <w:p w14:paraId="41FB3A2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5DF2E8A5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;</w:t>
      </w:r>
    </w:p>
    <w:p w14:paraId="4AD3F32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vector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vector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gt;&g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epar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key);</w:t>
      </w:r>
    </w:p>
    <w:p w14:paraId="402430FB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fo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t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t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lain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length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t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)</w:t>
      </w:r>
    </w:p>
    <w:p w14:paraId="4777D2CB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lastRenderedPageBreak/>
        <w:t>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5ADE85C5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fo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+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</w:p>
    <w:p w14:paraId="25BEB01C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1F76D7F9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um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2D482EF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fo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j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j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j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+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</w:p>
    <w:p w14:paraId="453EACD2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um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[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][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j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]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*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plain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[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t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j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]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-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a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1078CE22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+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(sum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%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26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a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058899AA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647BC1C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7AC60A3E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retur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;</w:t>
      </w:r>
    </w:p>
    <w:p w14:paraId="1A83DEA4" w14:textId="244AD506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65DAFF73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500105A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ma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</w:t>
      </w:r>
    </w:p>
    <w:p w14:paraId="5241D957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63B58F61" w14:textId="145639A3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ool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ru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tru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474A6A2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whil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run)</w:t>
      </w:r>
    </w:p>
    <w:p w14:paraId="0CD76C48" w14:textId="0FBFF310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51DC5DE4" w14:textId="498B3C34" w:rsidR="00113201" w:rsidRPr="00A3625B" w:rsidRDefault="00113201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 xml:space="preserve">        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**********************************************************</w:t>
      </w:r>
      <w:r w:rsidRPr="00113201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24408056" w14:textId="15BD258C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Press 1 for encryption , 2 for decryption and 3 for exit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598817EA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put;</w:t>
      </w:r>
    </w:p>
    <w:p w14:paraId="550A6072" w14:textId="7D917201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i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gt;&g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put;</w:t>
      </w:r>
    </w:p>
    <w:p w14:paraId="4FCF7C69" w14:textId="1167E482" w:rsidR="00113201" w:rsidRPr="00A3625B" w:rsidRDefault="00113201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 xml:space="preserve">        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**********************************************************</w:t>
      </w:r>
      <w:r w:rsidRPr="00113201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7602706F" w14:textId="43A5726C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switch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input)</w:t>
      </w:r>
    </w:p>
    <w:p w14:paraId="56A058D2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607C4BED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cas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1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:</w:t>
      </w:r>
    </w:p>
    <w:p w14:paraId="1B79A28F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245E0B29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lin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;</w:t>
      </w:r>
    </w:p>
    <w:p w14:paraId="46DEFB1C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lastRenderedPageBreak/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fstream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;</w:t>
      </w:r>
    </w:p>
    <w:p w14:paraId="73544B7E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ope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input1.txt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03E11750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whil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!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of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)</w:t>
      </w:r>
    </w:p>
    <w:p w14:paraId="6D481953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02006703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getlin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infile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line);</w:t>
      </w:r>
    </w:p>
    <w:p w14:paraId="647C9A4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+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line;</w:t>
      </w:r>
    </w:p>
    <w:p w14:paraId="1B36AA5A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1B31F70B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los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;</w:t>
      </w:r>
    </w:p>
    <w:p w14:paraId="66DF2B3F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String: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l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1A8B105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Enter the key: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63FDB3A3" w14:textId="59B6033A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i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gt;&g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;</w:t>
      </w:r>
    </w:p>
    <w:p w14:paraId="36A6A428" w14:textId="2FA79905" w:rsidR="00113201" w:rsidRPr="00A3625B" w:rsidRDefault="00113201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 xml:space="preserve">            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**********************************************************</w:t>
      </w:r>
      <w:r w:rsidRPr="00113201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605074A8" w14:textId="1389D68C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ransform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data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::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olower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09983896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ransform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key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::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olower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2FBF8705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iphe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func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data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);</w:t>
      </w:r>
    </w:p>
    <w:p w14:paraId="61AB8AF4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Cipher Text: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ipher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l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0CFE9F1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ofstream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;</w:t>
      </w:r>
    </w:p>
    <w:p w14:paraId="1F28FC49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ope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output1.txt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02633D56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ipher;</w:t>
      </w:r>
    </w:p>
    <w:p w14:paraId="3434C44A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los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;</w:t>
      </w:r>
    </w:p>
    <w:p w14:paraId="675B1FA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break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2DD93EAD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02464EDD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cas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2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:</w:t>
      </w:r>
    </w:p>
    <w:p w14:paraId="5E4C29DB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2AEEB1E5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lin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;</w:t>
      </w:r>
    </w:p>
    <w:p w14:paraId="222B67EC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fstream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;</w:t>
      </w:r>
    </w:p>
    <w:p w14:paraId="763E986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ope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output1.txt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5A68C4A9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lastRenderedPageBreak/>
        <w:t>    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whil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!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of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)</w:t>
      </w:r>
    </w:p>
    <w:p w14:paraId="004D785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370D64A3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getlin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infile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line);</w:t>
      </w:r>
    </w:p>
    <w:p w14:paraId="17DA9750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+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line;</w:t>
      </w:r>
    </w:p>
    <w:p w14:paraId="37EB8E9C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62CAD980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n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los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;</w:t>
      </w:r>
    </w:p>
    <w:p w14:paraId="1B06F3BF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String: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l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74C19D9B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Enter the key: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42C83E7E" w14:textId="4BA62870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i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gt;&g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;</w:t>
      </w:r>
    </w:p>
    <w:p w14:paraId="406A1F70" w14:textId="5C93814B" w:rsidR="00113201" w:rsidRPr="00A3625B" w:rsidRDefault="00113201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 xml:space="preserve">            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113201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**********************************************************</w:t>
      </w:r>
      <w:r w:rsidRPr="00113201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113201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113201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30388F0E" w14:textId="4E08FF12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ransform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data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ata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::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olower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04D4E794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ransform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key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begi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::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tolower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76C4C3EC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ing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lai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func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data,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key);</w:t>
      </w:r>
    </w:p>
    <w:p w14:paraId="759D268C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Plain Text :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lai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dl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28DCC5C4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ofstream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;</w:t>
      </w:r>
    </w:p>
    <w:p w14:paraId="389BC240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open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input1.txt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4A77E71E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lain;</w:t>
      </w:r>
    </w:p>
    <w:p w14:paraId="74EA49E1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outfile.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los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);</w:t>
      </w:r>
    </w:p>
    <w:p w14:paraId="5B2130BA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break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2357304E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62E4E6EB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case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3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:</w:t>
      </w:r>
    </w:p>
    <w:p w14:paraId="027BA343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5C32E54E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ru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false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2793C25F" w14:textId="37CAB530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Thanks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6D22B463" w14:textId="039FFAFF" w:rsidR="00A1106F" w:rsidRPr="00A1106F" w:rsidRDefault="00A1106F" w:rsidP="00A1106F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 xml:space="preserve">            </w:t>
      </w:r>
      <w:r w:rsidRPr="00A1106F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1106F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1106F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1106F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1106F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1106F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**********************************************************</w:t>
      </w:r>
      <w:r w:rsidRPr="00A1106F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A1106F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1106F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5F6FEA01" w14:textId="7C831EBE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break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63711B60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05342B1D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lastRenderedPageBreak/>
        <w:t>    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default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:</w:t>
      </w:r>
    </w:p>
    <w:p w14:paraId="3D66A6F7" w14:textId="2B6CC69B" w:rsid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070BE41B" w14:textId="72501C98" w:rsidR="00A1106F" w:rsidRPr="00A3625B" w:rsidRDefault="00A1106F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 xml:space="preserve">            </w:t>
      </w:r>
      <w:r w:rsidRPr="00A1106F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1106F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1106F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1106F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1106F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1106F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**********************************************************</w:t>
      </w:r>
      <w:r w:rsidRPr="00A1106F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A1106F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1106F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3B14B322" w14:textId="3F898EE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cout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&lt;&lt;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Wrong input!!! Enter Again.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A3625B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2428FFB6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53E6B338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54765DD5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5BFAA332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A3625B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return</w:t>
      </w:r>
      <w:r w:rsidRPr="00A3625B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A3625B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3953A7CE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A3625B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5959603A" w14:textId="77777777" w:rsidR="00A3625B" w:rsidRPr="00A3625B" w:rsidRDefault="00A3625B" w:rsidP="00A3625B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0FBA8E36" w14:textId="32D36DDC" w:rsidR="00A3625B" w:rsidRDefault="00A3625B" w:rsidP="00A3625B">
      <w:pPr>
        <w:rPr>
          <w:rFonts w:ascii="Times New Roman" w:hAnsi="Times New Roman" w:cs="Times New Roman"/>
          <w:sz w:val="30"/>
          <w:szCs w:val="30"/>
        </w:rPr>
      </w:pPr>
    </w:p>
    <w:p w14:paraId="742A6178" w14:textId="64CF8C0F" w:rsidR="00A3625B" w:rsidRDefault="00A3625B" w:rsidP="00A3625B">
      <w:pPr>
        <w:rPr>
          <w:rFonts w:ascii="Times New Roman" w:hAnsi="Times New Roman" w:cs="Times New Roman"/>
          <w:sz w:val="30"/>
          <w:szCs w:val="30"/>
        </w:rPr>
      </w:pPr>
    </w:p>
    <w:p w14:paraId="22866461" w14:textId="6F27D4F6" w:rsidR="00A3625B" w:rsidRDefault="00A3625B" w:rsidP="00A3625B">
      <w:pPr>
        <w:rPr>
          <w:rFonts w:ascii="Times New Roman" w:hAnsi="Times New Roman" w:cs="Times New Roman"/>
          <w:sz w:val="30"/>
          <w:szCs w:val="30"/>
        </w:rPr>
      </w:pPr>
    </w:p>
    <w:p w14:paraId="0715D5F5" w14:textId="0E868710" w:rsidR="00A3625B" w:rsidRDefault="00A3625B" w:rsidP="00A3625B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noProof/>
          <w:sz w:val="30"/>
          <w:szCs w:val="30"/>
        </w:rPr>
        <w:lastRenderedPageBreak/>
        <w:drawing>
          <wp:inline distT="0" distB="0" distL="0" distR="0" wp14:anchorId="68625C7E" wp14:editId="0BB3DF34">
            <wp:extent cx="8863330" cy="4998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48"/>
                    <a:stretch/>
                  </pic:blipFill>
                  <pic:spPr bwMode="auto">
                    <a:xfrm>
                      <a:off x="0" y="0"/>
                      <a:ext cx="8863330" cy="4998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F83AFE" w14:textId="0811162B" w:rsidR="00A3625B" w:rsidRPr="00A3625B" w:rsidRDefault="00A3625B" w:rsidP="00A3625B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noProof/>
          <w:sz w:val="30"/>
          <w:szCs w:val="30"/>
        </w:rPr>
        <w:lastRenderedPageBreak/>
        <w:drawing>
          <wp:inline distT="0" distB="0" distL="0" distR="0" wp14:anchorId="128C2247" wp14:editId="23A900DC">
            <wp:extent cx="8863330" cy="50120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01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625B" w:rsidRPr="00A3625B" w:rsidSect="00A362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cyMzUyMDM2MDNT0lEKTi0uzszPAykwrAUALAEdgCwAAAA="/>
  </w:docVars>
  <w:rsids>
    <w:rsidRoot w:val="00A3625B"/>
    <w:rsid w:val="00113201"/>
    <w:rsid w:val="00315DFC"/>
    <w:rsid w:val="007307DA"/>
    <w:rsid w:val="007D4CC2"/>
    <w:rsid w:val="009657AE"/>
    <w:rsid w:val="00A1106F"/>
    <w:rsid w:val="00A36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571BB"/>
  <w15:chartTrackingRefBased/>
  <w15:docId w15:val="{3819B617-7FC7-4120-B65A-42CAFF68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3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79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9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8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90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9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7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52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497</Words>
  <Characters>2833</Characters>
  <Application>Microsoft Office Word</Application>
  <DocSecurity>0</DocSecurity>
  <Lines>23</Lines>
  <Paragraphs>6</Paragraphs>
  <ScaleCrop>false</ScaleCrop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Agrawal</dc:creator>
  <cp:keywords/>
  <dc:description/>
  <cp:lastModifiedBy>Subham Agrawal</cp:lastModifiedBy>
  <cp:revision>4</cp:revision>
  <dcterms:created xsi:type="dcterms:W3CDTF">2020-10-20T17:07:00Z</dcterms:created>
  <dcterms:modified xsi:type="dcterms:W3CDTF">2020-10-20T17:44:00Z</dcterms:modified>
</cp:coreProperties>
</file>